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Tr="000A74CF">
        <w:trPr>
          <w:trHeight w:val="24"/>
        </w:trPr>
        <w:tc>
          <w:tcPr>
            <w:tcW w:w="9182" w:type="dxa"/>
          </w:tcPr>
          <w:p w:rsidR="007348B1" w:rsidRPr="00B07121" w:rsidRDefault="00C86F5D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t>EXP01 – Expense is successfully created</w:t>
            </w:r>
          </w:p>
        </w:tc>
      </w:tr>
      <w:tr w:rsidR="007348B1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2568D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7348B1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7348B1" w:rsidRPr="00115AD0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  <w:r w:rsidR="002257DC">
              <w:rPr>
                <w:b/>
                <w:sz w:val="24"/>
                <w:szCs w:val="24"/>
                <w:u w:val="single"/>
              </w:rPr>
              <w:t xml:space="preserve">               </w:t>
            </w:r>
          </w:p>
          <w:p w:rsidR="007348B1" w:rsidRDefault="007348B1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</w:t>
            </w:r>
            <w:r w:rsidR="00EA4126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 xml:space="preserve"> creation fields</w:t>
            </w:r>
            <w:r w:rsidR="00EA4126">
              <w:rPr>
                <w:sz w:val="24"/>
                <w:szCs w:val="24"/>
              </w:rPr>
              <w:t xml:space="preserve"> with valid information</w:t>
            </w:r>
            <w:r>
              <w:rPr>
                <w:sz w:val="24"/>
                <w:szCs w:val="24"/>
              </w:rPr>
              <w:t>,</w:t>
            </w:r>
            <w:r w:rsidR="00504093">
              <w:rPr>
                <w:sz w:val="24"/>
                <w:szCs w:val="24"/>
              </w:rPr>
              <w:t xml:space="preserve"> the expense will be logged into the databa</w:t>
            </w:r>
            <w:r w:rsidR="00132F06">
              <w:rPr>
                <w:sz w:val="24"/>
                <w:szCs w:val="24"/>
              </w:rPr>
              <w:t>se and the corresponding price will be deducted to the corresponding wallet</w:t>
            </w:r>
            <w:r w:rsidR="0049495B">
              <w:rPr>
                <w:sz w:val="24"/>
                <w:szCs w:val="24"/>
              </w:rPr>
              <w:t>.</w:t>
            </w:r>
          </w:p>
          <w:p w:rsidR="007348B1" w:rsidRDefault="007348B1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7348B1" w:rsidRPr="00DE2E09" w:rsidRDefault="007348B1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A675C"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7348B1" w:rsidRPr="0060782F" w:rsidRDefault="007348B1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A675C"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7348B1" w:rsidRDefault="007348B1" w:rsidP="007348B1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RPr="00984BD7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7348B1" w:rsidRPr="00FB6ECF" w:rsidRDefault="007348B1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FB6ECF" w:rsidRPr="00FA06A8" w:rsidRDefault="00FB6ECF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7348B1" w:rsidRPr="003E6E06" w:rsidRDefault="007348B1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user enters valid syntax in the fields of the form. (See below)</w:t>
            </w:r>
          </w:p>
        </w:tc>
      </w:tr>
    </w:tbl>
    <w:p w:rsidR="007348B1" w:rsidRDefault="007348B1" w:rsidP="007348B1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RPr="00391213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ulfills the information in the </w:t>
            </w:r>
            <w:r w:rsidR="003D141B">
              <w:rPr>
                <w:sz w:val="24"/>
                <w:szCs w:val="24"/>
              </w:rPr>
              <w:t>form</w:t>
            </w:r>
            <w:r>
              <w:rPr>
                <w:sz w:val="24"/>
                <w:szCs w:val="24"/>
              </w:rPr>
              <w:t xml:space="preserve"> with correct information.</w:t>
            </w:r>
          </w:p>
          <w:p w:rsidR="007348B1" w:rsidRPr="006C0DF3" w:rsidRDefault="007348B1" w:rsidP="006C0DF3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presses the “Add this </w:t>
            </w:r>
            <w:r w:rsidR="003D141B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7348B1" w:rsidRPr="00391213" w:rsidTr="000A74CF">
        <w:trPr>
          <w:trHeight w:val="1029"/>
        </w:trPr>
        <w:tc>
          <w:tcPr>
            <w:tcW w:w="9182" w:type="dxa"/>
          </w:tcPr>
          <w:p w:rsidR="007348B1" w:rsidRPr="00115AD0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shall store the newly placed </w:t>
            </w:r>
            <w:r w:rsidR="0086267E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 xml:space="preserve"> in the </w:t>
            </w:r>
            <w:r w:rsidR="00D30F92">
              <w:rPr>
                <w:sz w:val="24"/>
                <w:szCs w:val="24"/>
              </w:rPr>
              <w:t xml:space="preserve">‘expenses’ </w:t>
            </w:r>
            <w:r>
              <w:rPr>
                <w:sz w:val="24"/>
                <w:szCs w:val="24"/>
              </w:rPr>
              <w:t>collection of the database.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  <w:p w:rsidR="00CC54F9" w:rsidRPr="00B96BAF" w:rsidRDefault="00CC54F9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corresponding wallet that is related to the expense will have its wallet deducted. (example: If a $20.00 expense was created under the ‘savings’ wallet, the savings wallet will have $20.00 deducted from its balance.) </w:t>
            </w:r>
          </w:p>
        </w:tc>
      </w:tr>
    </w:tbl>
    <w:p w:rsidR="007348B1" w:rsidRDefault="007348B1" w:rsidP="007348B1">
      <w:pPr>
        <w:spacing w:afterLines="50" w:after="120"/>
        <w:rPr>
          <w:sz w:val="24"/>
          <w:szCs w:val="24"/>
        </w:rPr>
      </w:pPr>
    </w:p>
    <w:p w:rsidR="007348B1" w:rsidRDefault="007348B1" w:rsidP="007348B1"/>
    <w:p w:rsidR="007348B1" w:rsidRDefault="007348B1" w:rsidP="007348B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Tr="000A74CF">
        <w:trPr>
          <w:trHeight w:val="24"/>
        </w:trPr>
        <w:tc>
          <w:tcPr>
            <w:tcW w:w="9182" w:type="dxa"/>
          </w:tcPr>
          <w:p w:rsidR="00962582" w:rsidRPr="00B07121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 xml:space="preserve">EXP02 – Expense </w:t>
            </w:r>
            <w:r w:rsidR="007227D6">
              <w:rPr>
                <w:b/>
                <w:sz w:val="26"/>
                <w:szCs w:val="24"/>
              </w:rPr>
              <w:t>has</w:t>
            </w:r>
            <w:r w:rsidR="00B72732">
              <w:rPr>
                <w:b/>
                <w:sz w:val="26"/>
                <w:szCs w:val="24"/>
              </w:rPr>
              <w:t xml:space="preserve"> an error in one or more</w:t>
            </w:r>
            <w:r w:rsidR="007227D6">
              <w:rPr>
                <w:b/>
                <w:sz w:val="26"/>
                <w:szCs w:val="24"/>
              </w:rPr>
              <w:t xml:space="preserve"> form</w:t>
            </w:r>
            <w:r w:rsidR="00B72732">
              <w:rPr>
                <w:b/>
                <w:sz w:val="26"/>
                <w:szCs w:val="24"/>
              </w:rPr>
              <w:t xml:space="preserve"> fields</w:t>
            </w:r>
            <w:r w:rsidR="009F0A1D">
              <w:rPr>
                <w:b/>
                <w:sz w:val="26"/>
                <w:szCs w:val="24"/>
              </w:rPr>
              <w:t xml:space="preserve"> (Client)</w:t>
            </w:r>
          </w:p>
        </w:tc>
      </w:tr>
      <w:tr w:rsidR="00962582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E10FC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962582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62582" w:rsidRPr="00115AD0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A81E32" w:rsidRDefault="00A81E32" w:rsidP="00A81E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formation that is invalid, the user shall be notified with a message that they have entered invalid information on the form. Along with this, the fields with invalid syntax will be marked by a red hue.</w:t>
            </w:r>
          </w:p>
          <w:p w:rsidR="00962582" w:rsidRDefault="00962582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962582" w:rsidRPr="00DE2E09" w:rsidRDefault="00962582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962582" w:rsidRPr="0060782F" w:rsidRDefault="00962582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962582" w:rsidRDefault="00962582" w:rsidP="00962582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RPr="00984BD7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962582" w:rsidRPr="003E6E06" w:rsidRDefault="00962582" w:rsidP="000A74CF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user enters </w:t>
            </w:r>
            <w:r w:rsidR="00C7140D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 xml:space="preserve">valid syntax in </w:t>
            </w:r>
            <w:r w:rsidR="00C7140D">
              <w:rPr>
                <w:sz w:val="24"/>
                <w:szCs w:val="24"/>
              </w:rPr>
              <w:t xml:space="preserve">one or more </w:t>
            </w:r>
            <w:r>
              <w:rPr>
                <w:sz w:val="24"/>
                <w:szCs w:val="24"/>
              </w:rPr>
              <w:t>fields of the form. (See below)</w:t>
            </w:r>
          </w:p>
        </w:tc>
      </w:tr>
    </w:tbl>
    <w:p w:rsidR="00962582" w:rsidRDefault="00962582" w:rsidP="00962582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RPr="00391213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 xml:space="preserve">The user fulfills the information in the form with </w:t>
            </w:r>
            <w:r w:rsidR="00C35FDA" w:rsidRPr="00040BDC">
              <w:rPr>
                <w:sz w:val="24"/>
                <w:szCs w:val="24"/>
              </w:rPr>
              <w:t>in</w:t>
            </w:r>
            <w:r w:rsidRPr="00040BDC">
              <w:rPr>
                <w:sz w:val="24"/>
                <w:szCs w:val="24"/>
              </w:rPr>
              <w:t xml:space="preserve">correct </w:t>
            </w:r>
            <w:r w:rsidR="0041281C" w:rsidRPr="00040BDC">
              <w:rPr>
                <w:sz w:val="24"/>
                <w:szCs w:val="24"/>
              </w:rPr>
              <w:t>syntax in one or more fields</w:t>
            </w:r>
            <w:r w:rsidRPr="00040BDC">
              <w:rPr>
                <w:sz w:val="24"/>
                <w:szCs w:val="24"/>
              </w:rPr>
              <w:t>.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>The user presses the “Add this Expense” button.</w:t>
            </w:r>
          </w:p>
        </w:tc>
      </w:tr>
      <w:tr w:rsidR="00962582" w:rsidRPr="00391213" w:rsidTr="000A74CF">
        <w:trPr>
          <w:trHeight w:val="1029"/>
        </w:trPr>
        <w:tc>
          <w:tcPr>
            <w:tcW w:w="9182" w:type="dxa"/>
          </w:tcPr>
          <w:p w:rsidR="00962582" w:rsidRPr="00115AD0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 xml:space="preserve">The user shall receive a notification that the </w:t>
            </w:r>
            <w:r w:rsidR="00C9408C" w:rsidRPr="00040BDC">
              <w:rPr>
                <w:sz w:val="24"/>
                <w:szCs w:val="24"/>
              </w:rPr>
              <w:t>he/she has entered information that is invalid, and to try again.</w:t>
            </w:r>
          </w:p>
          <w:p w:rsidR="00962582" w:rsidRPr="00040BDC" w:rsidRDefault="000F1156" w:rsidP="00040BDC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>The fields with invalid syntax will turn into a red hue.</w:t>
            </w:r>
          </w:p>
        </w:tc>
      </w:tr>
    </w:tbl>
    <w:p w:rsidR="00962582" w:rsidRDefault="00962582" w:rsidP="00962582">
      <w:pPr>
        <w:spacing w:afterLines="50" w:after="120"/>
        <w:rPr>
          <w:sz w:val="24"/>
          <w:szCs w:val="24"/>
        </w:rPr>
      </w:pPr>
    </w:p>
    <w:p w:rsidR="00962582" w:rsidRDefault="00962582" w:rsidP="00962582"/>
    <w:p w:rsidR="00962582" w:rsidRDefault="00962582" w:rsidP="0096258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Tr="000A74CF">
        <w:trPr>
          <w:trHeight w:val="24"/>
        </w:trPr>
        <w:tc>
          <w:tcPr>
            <w:tcW w:w="9182" w:type="dxa"/>
          </w:tcPr>
          <w:p w:rsidR="007A2765" w:rsidRPr="00B07121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>EXP03 – Expense has an error in one or more form fields (Server)</w:t>
            </w:r>
          </w:p>
        </w:tc>
      </w:tr>
      <w:tr w:rsidR="007A2765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F96831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7A2765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7A2765" w:rsidRPr="00115AD0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7A2765" w:rsidRDefault="007A2765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</w:t>
            </w:r>
            <w:r w:rsidR="00797CAD">
              <w:rPr>
                <w:sz w:val="24"/>
                <w:szCs w:val="24"/>
              </w:rPr>
              <w:t>managing to</w:t>
            </w:r>
            <w:r w:rsidR="00DB54B3">
              <w:rPr>
                <w:sz w:val="24"/>
                <w:szCs w:val="24"/>
              </w:rPr>
              <w:t xml:space="preserve"> post invalid</w:t>
            </w:r>
            <w:r w:rsidR="00797CAD">
              <w:rPr>
                <w:sz w:val="24"/>
                <w:szCs w:val="24"/>
              </w:rPr>
              <w:t xml:space="preserve"> </w:t>
            </w:r>
            <w:r w:rsidR="00DB54B3">
              <w:rPr>
                <w:sz w:val="24"/>
                <w:szCs w:val="24"/>
              </w:rPr>
              <w:t xml:space="preserve">information </w:t>
            </w:r>
            <w:r w:rsidR="00166FA3">
              <w:rPr>
                <w:sz w:val="24"/>
                <w:szCs w:val="24"/>
              </w:rPr>
              <w:t>to the server, the server shall respond with an error, and update the page accordingly.</w:t>
            </w:r>
          </w:p>
          <w:p w:rsidR="007A2765" w:rsidRDefault="007A2765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7A2765" w:rsidRPr="00DE2E09" w:rsidRDefault="007A2765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7A2765" w:rsidRPr="0060782F" w:rsidRDefault="007A2765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7F2063">
              <w:rPr>
                <w:color w:val="00B050"/>
                <w:sz w:val="24"/>
                <w:szCs w:val="24"/>
              </w:rPr>
              <w:t>July 02</w:t>
            </w:r>
            <w:bookmarkStart w:id="0" w:name="_GoBack"/>
            <w:bookmarkEnd w:id="0"/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7A2765" w:rsidRDefault="007A2765" w:rsidP="007A276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RPr="00984BD7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965ABA" w:rsidRPr="00FB6ECF" w:rsidRDefault="00965ABA" w:rsidP="00965ABA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965ABA" w:rsidRPr="00FA06A8" w:rsidRDefault="00965ABA" w:rsidP="00965ABA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7A2765" w:rsidRPr="003E6E06" w:rsidRDefault="00965ABA" w:rsidP="000A74CF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server posts a “POST” request with invalid information in one or more fields.</w:t>
            </w:r>
          </w:p>
        </w:tc>
      </w:tr>
    </w:tbl>
    <w:p w:rsidR="007A2765" w:rsidRDefault="007A2765" w:rsidP="007A276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RPr="00391213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7A2765" w:rsidRPr="00D3042C" w:rsidRDefault="007A2765" w:rsidP="00D3042C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 xml:space="preserve">The user </w:t>
            </w:r>
            <w:r w:rsidR="00475066">
              <w:rPr>
                <w:sz w:val="24"/>
                <w:szCs w:val="24"/>
              </w:rPr>
              <w:t>submits a “POST” request to the server with invalid information in one or more fields.</w:t>
            </w:r>
            <w:r w:rsidR="00B574D7">
              <w:rPr>
                <w:sz w:val="24"/>
                <w:szCs w:val="24"/>
              </w:rPr>
              <w:t xml:space="preserve"> </w:t>
            </w:r>
            <w:r w:rsidR="00742922">
              <w:rPr>
                <w:sz w:val="24"/>
                <w:szCs w:val="24"/>
              </w:rPr>
              <w:t>(Example: Use of a HTTP request application</w:t>
            </w:r>
            <w:r w:rsidR="00A21855">
              <w:rPr>
                <w:sz w:val="24"/>
                <w:szCs w:val="24"/>
              </w:rPr>
              <w:t xml:space="preserve"> or modification of the HTML</w:t>
            </w:r>
            <w:r w:rsidR="00742922">
              <w:rPr>
                <w:sz w:val="24"/>
                <w:szCs w:val="24"/>
              </w:rPr>
              <w:t>)</w:t>
            </w:r>
          </w:p>
        </w:tc>
      </w:tr>
      <w:tr w:rsidR="007A2765" w:rsidRPr="00391213" w:rsidTr="000A74CF">
        <w:trPr>
          <w:trHeight w:val="1029"/>
        </w:trPr>
        <w:tc>
          <w:tcPr>
            <w:tcW w:w="9182" w:type="dxa"/>
          </w:tcPr>
          <w:p w:rsidR="007A2765" w:rsidRPr="00115AD0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7A2765" w:rsidRPr="00E905DE" w:rsidRDefault="0029361C" w:rsidP="00E905DE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n HTTP status code of 412 (</w:t>
            </w:r>
            <w:r w:rsidR="00B24C4A">
              <w:rPr>
                <w:sz w:val="24"/>
                <w:szCs w:val="24"/>
              </w:rPr>
              <w:t>Precondition failed)</w:t>
            </w:r>
          </w:p>
        </w:tc>
      </w:tr>
    </w:tbl>
    <w:p w:rsidR="007A2765" w:rsidRDefault="007A2765" w:rsidP="007A2765">
      <w:pPr>
        <w:spacing w:afterLines="50" w:after="120"/>
        <w:rPr>
          <w:sz w:val="24"/>
          <w:szCs w:val="24"/>
        </w:rPr>
      </w:pPr>
    </w:p>
    <w:p w:rsidR="007A2765" w:rsidRDefault="007A2765" w:rsidP="007A2765"/>
    <w:p w:rsidR="007A2765" w:rsidRDefault="007A2765" w:rsidP="007A2765">
      <w:r>
        <w:br w:type="page"/>
      </w:r>
    </w:p>
    <w:p w:rsidR="00432863" w:rsidRDefault="00432863" w:rsidP="004328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32863" w:rsidTr="000A74CF">
        <w:tc>
          <w:tcPr>
            <w:tcW w:w="9350" w:type="dxa"/>
            <w:gridSpan w:val="2"/>
          </w:tcPr>
          <w:p w:rsidR="00432863" w:rsidRPr="0032227B" w:rsidRDefault="00432863" w:rsidP="000A74CF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t>Def</w:t>
            </w:r>
            <w:r w:rsidR="008C2EA7">
              <w:rPr>
                <w:b/>
                <w:sz w:val="30"/>
                <w:u w:val="single"/>
              </w:rPr>
              <w:t>ining “Valid” Information for an Expense</w:t>
            </w:r>
          </w:p>
        </w:tc>
      </w:tr>
      <w:tr w:rsidR="00432863" w:rsidTr="000A74CF">
        <w:tc>
          <w:tcPr>
            <w:tcW w:w="9350" w:type="dxa"/>
            <w:gridSpan w:val="2"/>
          </w:tcPr>
          <w:p w:rsidR="00432863" w:rsidRPr="00AD6933" w:rsidRDefault="00432863" w:rsidP="000A74CF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>
              <w:rPr>
                <w:color w:val="00B050"/>
                <w:sz w:val="24"/>
              </w:rPr>
              <w:t>May 14</w:t>
            </w:r>
            <w:r w:rsidRPr="00AD6933">
              <w:rPr>
                <w:color w:val="00B050"/>
                <w:sz w:val="24"/>
              </w:rPr>
              <w:t>, 2018</w:t>
            </w:r>
          </w:p>
        </w:tc>
      </w:tr>
      <w:tr w:rsidR="00432863" w:rsidTr="00F8531B">
        <w:trPr>
          <w:trHeight w:val="761"/>
        </w:trPr>
        <w:tc>
          <w:tcPr>
            <w:tcW w:w="2689" w:type="dxa"/>
          </w:tcPr>
          <w:p w:rsidR="00432863" w:rsidRDefault="00432863" w:rsidP="000A74CF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432863" w:rsidRDefault="00972B24" w:rsidP="000A74CF">
            <w:pPr>
              <w:spacing w:afterLines="50" w:after="120"/>
            </w:pPr>
            <w:r>
              <w:t>3 – 4</w:t>
            </w:r>
            <w:r w:rsidR="00AF3876">
              <w:t>0</w:t>
            </w:r>
            <w:r w:rsidR="00432863">
              <w:t xml:space="preserve"> characters, belonging in [A-Z, a-z, 0-9, \ , \.] and must begin with an alphabetic character or a number.</w:t>
            </w:r>
          </w:p>
        </w:tc>
      </w:tr>
      <w:tr w:rsidR="00432863" w:rsidTr="000A74CF">
        <w:tc>
          <w:tcPr>
            <w:tcW w:w="2689" w:type="dxa"/>
          </w:tcPr>
          <w:p w:rsidR="00432863" w:rsidRDefault="00432863" w:rsidP="000A74CF">
            <w:pPr>
              <w:spacing w:afterLines="50" w:after="120"/>
            </w:pPr>
            <w:r>
              <w:t>Type</w:t>
            </w:r>
          </w:p>
        </w:tc>
        <w:tc>
          <w:tcPr>
            <w:tcW w:w="6661" w:type="dxa"/>
          </w:tcPr>
          <w:p w:rsidR="00432863" w:rsidRDefault="00083E59" w:rsidP="000A74CF">
            <w:pPr>
              <w:spacing w:afterLines="50" w:after="120"/>
            </w:pPr>
            <w:r>
              <w:t>3-15 characters belonging in [A-Z, a-z, \ ]</w:t>
            </w:r>
            <w:r w:rsidR="00C7048D">
              <w:t>.</w:t>
            </w:r>
          </w:p>
        </w:tc>
      </w:tr>
      <w:tr w:rsidR="00432863" w:rsidTr="000A74CF">
        <w:tc>
          <w:tcPr>
            <w:tcW w:w="2689" w:type="dxa"/>
          </w:tcPr>
          <w:p w:rsidR="00432863" w:rsidRDefault="00CE5B7A" w:rsidP="000A74CF">
            <w:pPr>
              <w:spacing w:afterLines="50" w:after="120"/>
            </w:pPr>
            <w:r>
              <w:t>Price</w:t>
            </w:r>
          </w:p>
        </w:tc>
        <w:tc>
          <w:tcPr>
            <w:tcW w:w="6661" w:type="dxa"/>
          </w:tcPr>
          <w:p w:rsidR="00432863" w:rsidRDefault="00432863" w:rsidP="000A74CF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432863" w:rsidTr="000A74CF">
        <w:tc>
          <w:tcPr>
            <w:tcW w:w="2689" w:type="dxa"/>
          </w:tcPr>
          <w:p w:rsidR="00432863" w:rsidRDefault="00D64DF0" w:rsidP="000A74CF">
            <w:pPr>
              <w:spacing w:afterLines="50" w:after="120"/>
            </w:pPr>
            <w:r>
              <w:t>Wallet</w:t>
            </w:r>
          </w:p>
        </w:tc>
        <w:tc>
          <w:tcPr>
            <w:tcW w:w="6661" w:type="dxa"/>
          </w:tcPr>
          <w:p w:rsidR="00432863" w:rsidRDefault="009C75CD" w:rsidP="000A74CF">
            <w:pPr>
              <w:spacing w:afterLines="50" w:after="120"/>
            </w:pPr>
            <w:r>
              <w:t xml:space="preserve">Any wallet that exists in the </w:t>
            </w:r>
            <w:r w:rsidR="006D347E">
              <w:t>user’s</w:t>
            </w:r>
            <w:r>
              <w:t xml:space="preserve"> account.</w:t>
            </w:r>
          </w:p>
        </w:tc>
      </w:tr>
    </w:tbl>
    <w:p w:rsidR="00432863" w:rsidRPr="00612356" w:rsidRDefault="00432863" w:rsidP="00432863">
      <w:pPr>
        <w:spacing w:afterLines="50" w:after="120"/>
      </w:pPr>
    </w:p>
    <w:p w:rsidR="0036715C" w:rsidRDefault="007F2063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C16AB"/>
    <w:multiLevelType w:val="hybridMultilevel"/>
    <w:tmpl w:val="543AA1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872E8"/>
    <w:multiLevelType w:val="hybridMultilevel"/>
    <w:tmpl w:val="95BE0F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16551"/>
    <w:multiLevelType w:val="hybridMultilevel"/>
    <w:tmpl w:val="5EF411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C6128"/>
    <w:multiLevelType w:val="hybridMultilevel"/>
    <w:tmpl w:val="F560EE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IwMTIxNrYwMzVT0lEKTi0uzszPAykwrgUA3jlsSCwAAAA="/>
  </w:docVars>
  <w:rsids>
    <w:rsidRoot w:val="007348B1"/>
    <w:rsid w:val="00040BDC"/>
    <w:rsid w:val="00083E59"/>
    <w:rsid w:val="000D5F09"/>
    <w:rsid w:val="000E5E66"/>
    <w:rsid w:val="000F1156"/>
    <w:rsid w:val="00132F06"/>
    <w:rsid w:val="00166FA3"/>
    <w:rsid w:val="001F1FDC"/>
    <w:rsid w:val="002257DC"/>
    <w:rsid w:val="002568DE"/>
    <w:rsid w:val="0029361C"/>
    <w:rsid w:val="002A675C"/>
    <w:rsid w:val="00304A45"/>
    <w:rsid w:val="003604D4"/>
    <w:rsid w:val="003D141B"/>
    <w:rsid w:val="0041281C"/>
    <w:rsid w:val="00417A48"/>
    <w:rsid w:val="00432863"/>
    <w:rsid w:val="00475066"/>
    <w:rsid w:val="0049495B"/>
    <w:rsid w:val="004B02E1"/>
    <w:rsid w:val="00504093"/>
    <w:rsid w:val="00670065"/>
    <w:rsid w:val="006A2F05"/>
    <w:rsid w:val="006C0DF3"/>
    <w:rsid w:val="006D347E"/>
    <w:rsid w:val="007227D6"/>
    <w:rsid w:val="007348B1"/>
    <w:rsid w:val="00742922"/>
    <w:rsid w:val="00797CAD"/>
    <w:rsid w:val="007A2765"/>
    <w:rsid w:val="007F1F21"/>
    <w:rsid w:val="007F2063"/>
    <w:rsid w:val="0086267E"/>
    <w:rsid w:val="008C2EA7"/>
    <w:rsid w:val="00906241"/>
    <w:rsid w:val="00962582"/>
    <w:rsid w:val="00965ABA"/>
    <w:rsid w:val="00972B24"/>
    <w:rsid w:val="009C75CD"/>
    <w:rsid w:val="009F0A1D"/>
    <w:rsid w:val="00A21855"/>
    <w:rsid w:val="00A43FA0"/>
    <w:rsid w:val="00A81E32"/>
    <w:rsid w:val="00AF3876"/>
    <w:rsid w:val="00B24C4A"/>
    <w:rsid w:val="00B574D7"/>
    <w:rsid w:val="00B60C5F"/>
    <w:rsid w:val="00B72732"/>
    <w:rsid w:val="00C35FDA"/>
    <w:rsid w:val="00C7048D"/>
    <w:rsid w:val="00C7140D"/>
    <w:rsid w:val="00C86F5D"/>
    <w:rsid w:val="00C9408C"/>
    <w:rsid w:val="00CC54F9"/>
    <w:rsid w:val="00CE5B7A"/>
    <w:rsid w:val="00D3042C"/>
    <w:rsid w:val="00D30F92"/>
    <w:rsid w:val="00D62BD5"/>
    <w:rsid w:val="00D64DF0"/>
    <w:rsid w:val="00DB54B3"/>
    <w:rsid w:val="00E10F0F"/>
    <w:rsid w:val="00E10FCE"/>
    <w:rsid w:val="00E73457"/>
    <w:rsid w:val="00E905DE"/>
    <w:rsid w:val="00EA4126"/>
    <w:rsid w:val="00F8531B"/>
    <w:rsid w:val="00F96831"/>
    <w:rsid w:val="00FB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AC348"/>
  <w15:chartTrackingRefBased/>
  <w15:docId w15:val="{B97BCF5B-FA12-4A55-B29F-874418530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48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4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4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74</cp:revision>
  <dcterms:created xsi:type="dcterms:W3CDTF">2018-05-14T20:07:00Z</dcterms:created>
  <dcterms:modified xsi:type="dcterms:W3CDTF">2018-07-02T20:03:00Z</dcterms:modified>
</cp:coreProperties>
</file>